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435BB9" w:rsidRPr="008D159B" w:rsidRDefault="00435BB9">
      <w:pPr>
        <w:rPr>
          <w:rFonts w:ascii="Times New Roman" w:eastAsia="Calibri" w:hAnsi="Times New Roman" w:cs="Times New Roman"/>
          <w:b/>
          <w:sz w:val="48"/>
          <w:szCs w:val="48"/>
        </w:rPr>
      </w:pPr>
    </w:p>
    <w:p w:rsidR="00614456" w:rsidRDefault="00614456" w:rsidP="00614456">
      <w:pPr>
        <w:spacing w:line="200" w:lineRule="exact"/>
      </w:pPr>
      <w:bookmarkStart w:id="0" w:name="page1"/>
      <w:bookmarkEnd w:id="0"/>
      <w:r>
        <w:rPr>
          <w:noProof/>
        </w:rPr>
        <w:drawing>
          <wp:anchor distT="0" distB="0" distL="114300" distR="114300" simplePos="0" relativeHeight="251659264" behindDoc="1" locked="0" layoutInCell="0" allowOverlap="1" wp14:anchorId="027BEB54" wp14:editId="66FF9E6D">
            <wp:simplePos x="0" y="0"/>
            <wp:positionH relativeFrom="page">
              <wp:posOffset>2769235</wp:posOffset>
            </wp:positionH>
            <wp:positionV relativeFrom="page">
              <wp:posOffset>914400</wp:posOffset>
            </wp:positionV>
            <wp:extent cx="2233295" cy="22332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3295" cy="22332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200" w:lineRule="exact"/>
      </w:pPr>
    </w:p>
    <w:p w:rsidR="00614456" w:rsidRDefault="00614456" w:rsidP="00614456">
      <w:pPr>
        <w:spacing w:line="311" w:lineRule="exact"/>
      </w:pPr>
    </w:p>
    <w:tbl>
      <w:tblPr>
        <w:tblW w:w="9400" w:type="dxa"/>
        <w:tblInd w:w="20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20"/>
        <w:gridCol w:w="6580"/>
      </w:tblGrid>
      <w:tr w:rsidR="00614456" w:rsidTr="00614456">
        <w:trPr>
          <w:trHeight w:val="368"/>
        </w:trPr>
        <w:tc>
          <w:tcPr>
            <w:tcW w:w="2820" w:type="dxa"/>
            <w:vAlign w:val="bottom"/>
          </w:tcPr>
          <w:p w:rsidR="00614456" w:rsidRDefault="00614456" w:rsidP="00577E50"/>
        </w:tc>
        <w:tc>
          <w:tcPr>
            <w:tcW w:w="6580" w:type="dxa"/>
            <w:vAlign w:val="bottom"/>
          </w:tcPr>
          <w:p w:rsidR="00614456" w:rsidRDefault="00614456" w:rsidP="00577E50">
            <w:pPr>
              <w:ind w:left="1120"/>
              <w:rPr>
                <w:sz w:val="20"/>
                <w:szCs w:val="20"/>
              </w:rPr>
            </w:pPr>
          </w:p>
        </w:tc>
      </w:tr>
    </w:tbl>
    <w:p w:rsidR="00435BB9" w:rsidRPr="008D159B" w:rsidRDefault="00435BB9">
      <w:pPr>
        <w:rPr>
          <w:rFonts w:ascii="Times New Roman" w:eastAsia="Calibri" w:hAnsi="Times New Roman" w:cs="Times New Roman"/>
          <w:b/>
          <w:sz w:val="48"/>
          <w:szCs w:val="48"/>
        </w:rPr>
      </w:pPr>
    </w:p>
    <w:p w:rsidR="00435BB9" w:rsidRPr="008D159B" w:rsidRDefault="00435BB9">
      <w:pPr>
        <w:pBdr>
          <w:top w:val="nil"/>
          <w:left w:val="nil"/>
          <w:bottom w:val="nil"/>
          <w:right w:val="nil"/>
          <w:between w:val="nil"/>
        </w:pBdr>
        <w:rPr>
          <w:rFonts w:ascii="Times New Roman" w:eastAsia="Calibri" w:hAnsi="Times New Roman" w:cs="Times New Roman"/>
          <w:b/>
          <w:color w:val="000000"/>
          <w:sz w:val="10"/>
          <w:szCs w:val="10"/>
        </w:rPr>
      </w:pPr>
    </w:p>
    <w:tbl>
      <w:tblPr>
        <w:tblStyle w:val="a"/>
        <w:tblW w:w="8845" w:type="dxa"/>
        <w:tblBorders>
          <w:top w:val="single" w:sz="4" w:space="0" w:color="595959"/>
          <w:left w:val="single" w:sz="4" w:space="0" w:color="595959"/>
          <w:bottom w:val="single" w:sz="4" w:space="0" w:color="595959"/>
          <w:right w:val="single" w:sz="4" w:space="0" w:color="595959"/>
          <w:insideH w:val="single" w:sz="4" w:space="0" w:color="595959"/>
          <w:insideV w:val="single" w:sz="4" w:space="0" w:color="595959"/>
        </w:tblBorders>
        <w:tblLayout w:type="fixed"/>
        <w:tblLook w:val="0400" w:firstRow="0" w:lastRow="0" w:firstColumn="0" w:lastColumn="0" w:noHBand="0" w:noVBand="1"/>
      </w:tblPr>
      <w:tblGrid>
        <w:gridCol w:w="8845"/>
      </w:tblGrid>
      <w:tr w:rsidR="00435BB9" w:rsidRPr="008D159B" w:rsidTr="00614456">
        <w:trPr>
          <w:trHeight w:val="2540"/>
        </w:trPr>
        <w:tc>
          <w:tcPr>
            <w:tcW w:w="8845" w:type="dxa"/>
            <w:shd w:val="clear" w:color="auto" w:fill="BFBFBF"/>
          </w:tcPr>
          <w:p w:rsidR="00435BB9" w:rsidRPr="00953685" w:rsidRDefault="0064645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imes New Roman" w:hAnsi="Times New Roman" w:cs="Times New Roman"/>
                <w:b/>
                <w:color w:val="000000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b/>
                <w:sz w:val="36"/>
                <w:szCs w:val="36"/>
              </w:rPr>
              <w:t>Assignment 2</w:t>
            </w:r>
          </w:p>
          <w:p w:rsidR="00435BB9" w:rsidRPr="00953685" w:rsidRDefault="00FB27D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</w:rPr>
            </w:pPr>
            <w:r w:rsidRPr="00953685">
              <w:rPr>
                <w:rFonts w:ascii="Times New Roman" w:hAnsi="Times New Roman" w:cs="Times New Roman"/>
                <w:b/>
                <w:color w:val="000000"/>
              </w:rPr>
              <w:t xml:space="preserve">Total Marks:  </w:t>
            </w:r>
            <w:r w:rsidR="00953685" w:rsidRPr="00953685">
              <w:rPr>
                <w:rFonts w:ascii="Times New Roman" w:hAnsi="Times New Roman" w:cs="Times New Roman"/>
                <w:b/>
                <w:color w:val="000000"/>
              </w:rPr>
              <w:t>5</w:t>
            </w:r>
            <w:r w:rsidR="00910778" w:rsidRPr="00953685">
              <w:rPr>
                <w:rFonts w:ascii="Times New Roman" w:hAnsi="Times New Roman" w:cs="Times New Roman"/>
                <w:b/>
                <w:color w:val="000000"/>
              </w:rPr>
              <w:t>0</w:t>
            </w:r>
          </w:p>
          <w:p w:rsidR="00435BB9" w:rsidRPr="00953685" w:rsidRDefault="00435BB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  <w:b/>
                <w:color w:val="000000"/>
              </w:rPr>
            </w:pPr>
          </w:p>
          <w:p w:rsidR="00435BB9" w:rsidRPr="00953685" w:rsidRDefault="00FB27D7" w:rsidP="001A47D9">
            <w:pPr>
              <w:jc w:val="both"/>
              <w:rPr>
                <w:rFonts w:ascii="Times New Roman" w:hAnsi="Times New Roman" w:cs="Times New Roman"/>
                <w:b/>
                <w:color w:val="548DD4"/>
                <w:sz w:val="32"/>
                <w:szCs w:val="32"/>
              </w:rPr>
            </w:pPr>
            <w:r w:rsidRPr="00953685">
              <w:rPr>
                <w:rFonts w:ascii="Times New Roman" w:hAnsi="Times New Roman" w:cs="Times New Roman"/>
                <w:b/>
                <w:color w:val="548DD4"/>
                <w:sz w:val="32"/>
                <w:szCs w:val="32"/>
              </w:rPr>
              <w:t xml:space="preserve">Instructions: </w:t>
            </w:r>
          </w:p>
          <w:p w:rsidR="00435BB9" w:rsidRPr="00953685" w:rsidRDefault="00614456" w:rsidP="001A47D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</w:pP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This </w:t>
            </w:r>
            <w:r w:rsidR="0064645D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assignment</w:t>
            </w: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 is consisted of</w:t>
            </w:r>
            <w:r w:rsidR="00FB27D7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 different sections as shown in the image. </w:t>
            </w: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Y</w:t>
            </w:r>
            <w:r w:rsidR="00FB27D7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ou are required to understand each section first.</w:t>
            </w:r>
          </w:p>
          <w:p w:rsidR="00435BB9" w:rsidRPr="00953685" w:rsidRDefault="00FB27D7" w:rsidP="001A47D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</w:pP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Each section has separate marks.</w:t>
            </w:r>
          </w:p>
          <w:p w:rsidR="00910778" w:rsidRPr="00953685" w:rsidRDefault="00FB27D7" w:rsidP="001A47D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</w:pP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You are required to </w:t>
            </w:r>
            <w:r w:rsidR="00910778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make different </w:t>
            </w:r>
            <w:proofErr w:type="spellStart"/>
            <w:r w:rsidR="00910778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divs</w:t>
            </w:r>
            <w:proofErr w:type="spellEnd"/>
            <w:r w:rsidR="00910778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 and then complete the </w:t>
            </w:r>
            <w:r w:rsidR="00614456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exam</w:t>
            </w:r>
            <w:r w:rsidR="00910778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 within the </w:t>
            </w:r>
            <w:r w:rsidR="00614456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given time</w:t>
            </w:r>
            <w:r w:rsidR="00910778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.</w:t>
            </w:r>
          </w:p>
          <w:p w:rsidR="00435BB9" w:rsidRPr="00953685" w:rsidRDefault="00910778" w:rsidP="001A47D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</w:pP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 xml:space="preserve">You should </w:t>
            </w:r>
            <w:r w:rsidR="00FB27D7"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submit a zip file (soft copy).</w:t>
            </w:r>
          </w:p>
          <w:p w:rsidR="00435BB9" w:rsidRPr="00953685" w:rsidRDefault="00FB27D7" w:rsidP="001A47D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jc w:val="both"/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</w:pP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Code should be easy to read.</w:t>
            </w:r>
          </w:p>
          <w:p w:rsidR="00435BB9" w:rsidRPr="008D159B" w:rsidRDefault="00FB27D7" w:rsidP="001A47D9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200" w:line="276" w:lineRule="auto"/>
              <w:jc w:val="both"/>
              <w:rPr>
                <w:rFonts w:ascii="Times New Roman" w:hAnsi="Times New Roman" w:cs="Times New Roman"/>
                <w:b/>
                <w:color w:val="548DD4"/>
                <w:sz w:val="22"/>
                <w:szCs w:val="22"/>
              </w:rPr>
            </w:pPr>
            <w:r w:rsidRPr="00953685">
              <w:rPr>
                <w:rFonts w:ascii="Times New Roman" w:hAnsi="Times New Roman" w:cs="Times New Roman"/>
                <w:b/>
                <w:color w:val="548DD4"/>
                <w:sz w:val="28"/>
                <w:szCs w:val="28"/>
              </w:rPr>
              <w:t>UI should be user friendly</w:t>
            </w:r>
          </w:p>
        </w:tc>
      </w:tr>
    </w:tbl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B03116" w:rsidRDefault="00B03116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</w:p>
    <w:p w:rsidR="00435BB9" w:rsidRPr="0004747B" w:rsidRDefault="00FB27D7">
      <w:pPr>
        <w:spacing w:before="280" w:after="280"/>
        <w:rPr>
          <w:rFonts w:ascii="Times New Roman" w:eastAsia="Calibri" w:hAnsi="Times New Roman" w:cs="Times New Roman"/>
          <w:b/>
          <w:sz w:val="32"/>
          <w:szCs w:val="32"/>
        </w:rPr>
      </w:pPr>
      <w:r w:rsidRPr="0004747B">
        <w:rPr>
          <w:rFonts w:ascii="Times New Roman" w:eastAsia="Calibri" w:hAnsi="Times New Roman" w:cs="Times New Roman"/>
          <w:b/>
          <w:sz w:val="32"/>
          <w:szCs w:val="32"/>
        </w:rPr>
        <w:t>Question 1:</w:t>
      </w:r>
    </w:p>
    <w:p w:rsidR="00435BB9" w:rsidRPr="008D159B" w:rsidRDefault="00FB27D7" w:rsidP="001A47D9">
      <w:pPr>
        <w:spacing w:before="280" w:after="280"/>
        <w:jc w:val="both"/>
        <w:rPr>
          <w:rFonts w:ascii="Times New Roman" w:eastAsia="Calibri" w:hAnsi="Times New Roman" w:cs="Times New Roman"/>
        </w:rPr>
      </w:pPr>
      <w:r w:rsidRPr="008D159B">
        <w:rPr>
          <w:rFonts w:ascii="Times New Roman" w:eastAsia="Calibri" w:hAnsi="Times New Roman" w:cs="Times New Roman"/>
        </w:rPr>
        <w:t xml:space="preserve">You are required to convert the </w:t>
      </w:r>
      <w:r w:rsidR="00910778">
        <w:rPr>
          <w:rFonts w:ascii="Times New Roman" w:eastAsia="Calibri" w:hAnsi="Times New Roman" w:cs="Times New Roman"/>
        </w:rPr>
        <w:t>image</w:t>
      </w:r>
      <w:r w:rsidRPr="008D159B">
        <w:rPr>
          <w:rFonts w:ascii="Times New Roman" w:eastAsia="Calibri" w:hAnsi="Times New Roman" w:cs="Times New Roman"/>
        </w:rPr>
        <w:t xml:space="preserve"> file provided into HTML cod</w:t>
      </w:r>
      <w:r w:rsidR="001A47D9">
        <w:rPr>
          <w:rFonts w:ascii="Times New Roman" w:eastAsia="Calibri" w:hAnsi="Times New Roman" w:cs="Times New Roman"/>
        </w:rPr>
        <w:t>e an submit the zip file</w:t>
      </w:r>
      <w:r w:rsidRPr="008D159B">
        <w:rPr>
          <w:rFonts w:ascii="Times New Roman" w:eastAsia="Calibri" w:hAnsi="Times New Roman" w:cs="Times New Roman"/>
        </w:rPr>
        <w:t>.</w:t>
      </w:r>
      <w:r w:rsidR="001A47D9">
        <w:rPr>
          <w:rFonts w:ascii="Times New Roman" w:eastAsia="Calibri" w:hAnsi="Times New Roman" w:cs="Times New Roman"/>
        </w:rPr>
        <w:t xml:space="preserve"> Your .zip file should have all images.</w:t>
      </w:r>
    </w:p>
    <w:p w:rsidR="00435BB9" w:rsidRPr="0004747B" w:rsidRDefault="00FB27D7" w:rsidP="001A47D9">
      <w:pPr>
        <w:spacing w:before="280" w:after="280"/>
        <w:jc w:val="both"/>
        <w:rPr>
          <w:rFonts w:ascii="Times New Roman" w:eastAsia="Calibri" w:hAnsi="Times New Roman" w:cs="Times New Roman"/>
          <w:b/>
          <w:sz w:val="32"/>
          <w:szCs w:val="32"/>
        </w:rPr>
      </w:pPr>
      <w:r w:rsidRPr="0004747B">
        <w:rPr>
          <w:rFonts w:ascii="Times New Roman" w:eastAsia="Calibri" w:hAnsi="Times New Roman" w:cs="Times New Roman"/>
          <w:b/>
          <w:sz w:val="32"/>
          <w:szCs w:val="32"/>
        </w:rPr>
        <w:t xml:space="preserve">Marking Criteria: </w:t>
      </w:r>
    </w:p>
    <w:p w:rsidR="00435BB9" w:rsidRPr="0004747B" w:rsidRDefault="00FB27D7" w:rsidP="000474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80" w:line="276" w:lineRule="auto"/>
        <w:jc w:val="both"/>
        <w:rPr>
          <w:rFonts w:ascii="Times New Roman" w:eastAsia="Calibri" w:hAnsi="Times New Roman" w:cs="Times New Roman"/>
          <w:color w:val="000000"/>
          <w:sz w:val="32"/>
          <w:szCs w:val="32"/>
        </w:rPr>
      </w:pPr>
      <w:r w:rsidRPr="0004747B">
        <w:rPr>
          <w:rFonts w:ascii="Times New Roman" w:eastAsia="Calibri" w:hAnsi="Times New Roman" w:cs="Times New Roman"/>
          <w:sz w:val="32"/>
          <w:szCs w:val="32"/>
        </w:rPr>
        <w:t>Each section has separate marks</w:t>
      </w:r>
      <w:r w:rsidRPr="0004747B">
        <w:rPr>
          <w:rFonts w:ascii="Times New Roman" w:eastAsia="Calibri" w:hAnsi="Times New Roman" w:cs="Times New Roman"/>
          <w:color w:val="000000"/>
          <w:sz w:val="32"/>
          <w:szCs w:val="32"/>
        </w:rPr>
        <w:t>.</w:t>
      </w:r>
    </w:p>
    <w:p w:rsidR="00435BB9" w:rsidRPr="0004747B" w:rsidRDefault="00614456" w:rsidP="000474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Calibri" w:hAnsi="Times New Roman" w:cs="Times New Roman"/>
          <w:color w:val="000000"/>
          <w:sz w:val="32"/>
          <w:szCs w:val="32"/>
        </w:rPr>
      </w:pPr>
      <w:r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>Make the website as per your understanding.</w:t>
      </w:r>
    </w:p>
    <w:p w:rsidR="00435BB9" w:rsidRPr="0004747B" w:rsidRDefault="00FB27D7" w:rsidP="000474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Calibri" w:hAnsi="Times New Roman" w:cs="Times New Roman"/>
          <w:color w:val="000000"/>
          <w:sz w:val="32"/>
          <w:szCs w:val="32"/>
        </w:rPr>
      </w:pPr>
      <w:r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>Code should be properly formatted</w:t>
      </w:r>
    </w:p>
    <w:p w:rsidR="00435BB9" w:rsidRPr="0004747B" w:rsidRDefault="00FB27D7" w:rsidP="000474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Calibri" w:hAnsi="Times New Roman" w:cs="Times New Roman"/>
          <w:color w:val="000000"/>
          <w:sz w:val="32"/>
          <w:szCs w:val="32"/>
        </w:rPr>
      </w:pPr>
      <w:r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>Proper naming conventions should be followed</w:t>
      </w:r>
    </w:p>
    <w:p w:rsidR="00435BB9" w:rsidRPr="0004747B" w:rsidRDefault="00350286" w:rsidP="000474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Calibri" w:hAnsi="Times New Roman" w:cs="Times New Roman"/>
          <w:color w:val="000000"/>
          <w:sz w:val="32"/>
          <w:szCs w:val="32"/>
        </w:rPr>
      </w:pPr>
      <w:r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>Web</w:t>
      </w:r>
      <w:r w:rsidR="00FB27D7"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 page should exactly look similar to the </w:t>
      </w:r>
      <w:r w:rsidR="00910778"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 xml:space="preserve">Image </w:t>
      </w:r>
      <w:r w:rsidR="00FB27D7"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>provided.</w:t>
      </w:r>
    </w:p>
    <w:p w:rsidR="00435BB9" w:rsidRPr="0004747B" w:rsidRDefault="00FB27D7" w:rsidP="0004747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jc w:val="both"/>
        <w:rPr>
          <w:rFonts w:ascii="Times New Roman" w:eastAsia="Calibri" w:hAnsi="Times New Roman" w:cs="Times New Roman"/>
          <w:color w:val="000000"/>
          <w:sz w:val="32"/>
          <w:szCs w:val="32"/>
        </w:rPr>
      </w:pPr>
      <w:r w:rsidRPr="0004747B">
        <w:rPr>
          <w:rFonts w:ascii="Times New Roman" w:eastAsia="Calibri" w:hAnsi="Times New Roman" w:cs="Times New Roman"/>
          <w:color w:val="000000"/>
          <w:sz w:val="28"/>
          <w:szCs w:val="28"/>
        </w:rPr>
        <w:t>You are only allowed to use external CSS.</w:t>
      </w:r>
    </w:p>
    <w:p w:rsidR="001866A6" w:rsidRDefault="001866A6" w:rsidP="001A47D9">
      <w:pPr>
        <w:jc w:val="both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br w:type="page"/>
      </w:r>
    </w:p>
    <w:p w:rsidR="00435BB9" w:rsidRDefault="001866A6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margin">
                  <wp:posOffset>3684732</wp:posOffset>
                </wp:positionH>
                <wp:positionV relativeFrom="paragraph">
                  <wp:posOffset>34636</wp:posOffset>
                </wp:positionV>
                <wp:extent cx="2105025" cy="1404620"/>
                <wp:effectExtent l="0" t="0" r="28575" b="1841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6A6" w:rsidRDefault="001866A6">
                            <w:r>
                              <w:t xml:space="preserve">Time Allowed: 10 Minutes. </w:t>
                            </w:r>
                          </w:p>
                          <w:p w:rsidR="001866A6" w:rsidRDefault="001866A6">
                            <w:r>
                              <w:t>Total Marks: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90.15pt;margin-top:2.75pt;width:165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">
                <v:textbox style="mso-fit-shape-to-text:t">
                  <w:txbxContent>
                    <w:p w:rsidR="001866A6" w:rsidRDefault="001866A6">
                      <w:r>
                        <w:t xml:space="preserve">Time Allowed: 10 Minutes. </w:t>
                      </w:r>
                    </w:p>
                    <w:p w:rsidR="001866A6" w:rsidRDefault="001866A6">
                      <w:r>
                        <w:t>Total Marks: 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eastAsia="Calibri" w:hAnsi="Times New Roman" w:cs="Times New Roman"/>
        </w:rPr>
        <w:t xml:space="preserve">Marks Division: </w:t>
      </w:r>
    </w:p>
    <w:p w:rsidR="001866A6" w:rsidRPr="00044716" w:rsidRDefault="001866A6">
      <w:pPr>
        <w:spacing w:before="280"/>
        <w:rPr>
          <w:rFonts w:ascii="Times New Roman" w:eastAsia="Calibri" w:hAnsi="Times New Roman" w:cs="Times New Roman"/>
          <w:b/>
          <w:bCs/>
        </w:rPr>
      </w:pPr>
      <w:r w:rsidRPr="00044716">
        <w:rPr>
          <w:rFonts w:ascii="Times New Roman" w:eastAsia="Calibri" w:hAnsi="Times New Roman" w:cs="Times New Roman"/>
          <w:b/>
          <w:bCs/>
        </w:rPr>
        <w:t>Section 1: Navigation Bar.</w:t>
      </w: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w:drawing>
          <wp:inline distT="0" distB="0" distL="0" distR="0" wp14:anchorId="20BA510D" wp14:editId="7E0A7398">
            <wp:extent cx="5520725" cy="568036"/>
            <wp:effectExtent l="0" t="0" r="3810" b="3810"/>
            <wp:docPr id="1840851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085140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1799" cy="57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455B7DF" wp14:editId="477BCC24">
                <wp:simplePos x="0" y="0"/>
                <wp:positionH relativeFrom="margin">
                  <wp:posOffset>3790257</wp:posOffset>
                </wp:positionH>
                <wp:positionV relativeFrom="paragraph">
                  <wp:posOffset>333375</wp:posOffset>
                </wp:positionV>
                <wp:extent cx="2105025" cy="1404620"/>
                <wp:effectExtent l="0" t="0" r="28575" b="18415"/>
                <wp:wrapSquare wrapText="bothSides"/>
                <wp:docPr id="823212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6A6" w:rsidRDefault="001866A6" w:rsidP="001866A6">
                            <w:r>
                              <w:t xml:space="preserve">Time Allowed: 10 Minutes. </w:t>
                            </w:r>
                          </w:p>
                          <w:p w:rsidR="001866A6" w:rsidRDefault="001866A6" w:rsidP="001866A6">
                            <w:r>
                              <w:t>Total Marks: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455B7DF" id="_x0000_s1027" type="#_x0000_t202" style="position:absolute;margin-left:298.45pt;margin-top:26.25pt;width:165.7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">
                <v:textbox style="mso-fit-shape-to-text:t">
                  <w:txbxContent>
                    <w:p w:rsidR="001866A6" w:rsidRDefault="001866A6" w:rsidP="001866A6">
                      <w:r>
                        <w:t xml:space="preserve">Time Allowed: 10 Minutes. </w:t>
                      </w:r>
                    </w:p>
                    <w:p w:rsidR="001866A6" w:rsidRDefault="001866A6" w:rsidP="001866A6">
                      <w:r>
                        <w:t>Total Marks: 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866A6" w:rsidRPr="00044716" w:rsidRDefault="001866A6" w:rsidP="001866A6">
      <w:pPr>
        <w:spacing w:before="280"/>
        <w:rPr>
          <w:rFonts w:ascii="Times New Roman" w:eastAsia="Calibri" w:hAnsi="Times New Roman" w:cs="Times New Roman"/>
          <w:b/>
          <w:bCs/>
        </w:rPr>
      </w:pPr>
      <w:r w:rsidRPr="00044716">
        <w:rPr>
          <w:rFonts w:ascii="Times New Roman" w:eastAsia="Calibri" w:hAnsi="Times New Roman" w:cs="Times New Roman"/>
          <w:b/>
          <w:bCs/>
        </w:rPr>
        <w:t xml:space="preserve">Section 2: Banner. </w:t>
      </w:r>
    </w:p>
    <w:p w:rsidR="001866A6" w:rsidRDefault="001866A6" w:rsidP="001866A6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w:drawing>
          <wp:inline distT="0" distB="0" distL="0" distR="0" wp14:anchorId="4AE28958" wp14:editId="0253281B">
            <wp:extent cx="5270500" cy="2406650"/>
            <wp:effectExtent l="0" t="0" r="6350" b="0"/>
            <wp:docPr id="1020797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79777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40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6A6" w:rsidRPr="00044716" w:rsidRDefault="001866A6" w:rsidP="001866A6">
      <w:pPr>
        <w:spacing w:before="280"/>
        <w:rPr>
          <w:rFonts w:ascii="Times New Roman" w:eastAsia="Calibri" w:hAnsi="Times New Roman" w:cs="Times New Roman"/>
          <w:b/>
          <w:bCs/>
        </w:rPr>
      </w:pPr>
      <w:r w:rsidRPr="00044716">
        <w:rPr>
          <w:rFonts w:ascii="Times New Roman" w:eastAsia="Calibri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3898840" wp14:editId="5E3CEFDE">
                <wp:simplePos x="0" y="0"/>
                <wp:positionH relativeFrom="margin">
                  <wp:posOffset>3892955</wp:posOffset>
                </wp:positionH>
                <wp:positionV relativeFrom="paragraph">
                  <wp:posOffset>110374</wp:posOffset>
                </wp:positionV>
                <wp:extent cx="2105025" cy="1404620"/>
                <wp:effectExtent l="0" t="0" r="28575" b="18415"/>
                <wp:wrapSquare wrapText="bothSides"/>
                <wp:docPr id="20124326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6A6" w:rsidRDefault="001866A6" w:rsidP="001866A6">
                            <w:r>
                              <w:t xml:space="preserve">Time Allowed: 10 Minutes. </w:t>
                            </w:r>
                          </w:p>
                          <w:p w:rsidR="001866A6" w:rsidRDefault="001866A6" w:rsidP="001866A6">
                            <w:r>
                              <w:t>Total Marks: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898840" id="_x0000_s1028" type="#_x0000_t202" style="position:absolute;margin-left:306.55pt;margin-top:8.7pt;width:165.7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">
                <v:textbox style="mso-fit-shape-to-text:t">
                  <w:txbxContent>
                    <w:p w:rsidR="001866A6" w:rsidRDefault="001866A6" w:rsidP="001866A6">
                      <w:r>
                        <w:t xml:space="preserve">Time Allowed: 10 Minutes. </w:t>
                      </w:r>
                    </w:p>
                    <w:p w:rsidR="001866A6" w:rsidRDefault="001866A6" w:rsidP="001866A6">
                      <w:r>
                        <w:t>Total Marks: 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44716">
        <w:rPr>
          <w:rFonts w:ascii="Times New Roman" w:eastAsia="Calibri" w:hAnsi="Times New Roman" w:cs="Times New Roman"/>
          <w:b/>
          <w:bCs/>
        </w:rPr>
        <w:t xml:space="preserve">Section 3: Small Banner. (This banner </w:t>
      </w:r>
      <w:proofErr w:type="gramStart"/>
      <w:r w:rsidRPr="00044716">
        <w:rPr>
          <w:rFonts w:ascii="Times New Roman" w:eastAsia="Calibri" w:hAnsi="Times New Roman" w:cs="Times New Roman"/>
          <w:b/>
          <w:bCs/>
        </w:rPr>
        <w:t>have</w:t>
      </w:r>
      <w:proofErr w:type="gramEnd"/>
      <w:r w:rsidRPr="00044716">
        <w:rPr>
          <w:rFonts w:ascii="Times New Roman" w:eastAsia="Calibri" w:hAnsi="Times New Roman" w:cs="Times New Roman"/>
          <w:b/>
          <w:bCs/>
        </w:rPr>
        <w:t xml:space="preserve"> two </w:t>
      </w:r>
      <w:proofErr w:type="spellStart"/>
      <w:r w:rsidRPr="00044716">
        <w:rPr>
          <w:rFonts w:ascii="Times New Roman" w:eastAsia="Calibri" w:hAnsi="Times New Roman" w:cs="Times New Roman"/>
          <w:b/>
          <w:bCs/>
        </w:rPr>
        <w:t>divs</w:t>
      </w:r>
      <w:proofErr w:type="spellEnd"/>
      <w:r w:rsidRPr="00044716">
        <w:rPr>
          <w:rFonts w:ascii="Times New Roman" w:eastAsia="Calibri" w:hAnsi="Times New Roman" w:cs="Times New Roman"/>
          <w:b/>
          <w:bCs/>
        </w:rPr>
        <w:t xml:space="preserve"> – left &amp; Right).</w:t>
      </w:r>
    </w:p>
    <w:p w:rsidR="001866A6" w:rsidRDefault="001866A6" w:rsidP="001866A6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w:drawing>
          <wp:inline distT="0" distB="0" distL="0" distR="0" wp14:anchorId="67934ABB" wp14:editId="37082D43">
            <wp:extent cx="5270500" cy="1402080"/>
            <wp:effectExtent l="0" t="0" r="6350" b="7620"/>
            <wp:docPr id="1947621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762164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1402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  <w:r w:rsidRPr="00044716">
        <w:rPr>
          <w:rFonts w:ascii="Times New Roman" w:eastAsia="Calibri" w:hAnsi="Times New Roman" w:cs="Times New Roman"/>
          <w:b/>
          <w:bCs/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1780F239" wp14:editId="48D93392">
                <wp:simplePos x="0" y="0"/>
                <wp:positionH relativeFrom="margin">
                  <wp:posOffset>3601085</wp:posOffset>
                </wp:positionH>
                <wp:positionV relativeFrom="paragraph">
                  <wp:posOffset>58</wp:posOffset>
                </wp:positionV>
                <wp:extent cx="2105025" cy="1404620"/>
                <wp:effectExtent l="0" t="0" r="28575" b="18415"/>
                <wp:wrapSquare wrapText="bothSides"/>
                <wp:docPr id="426138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6A6" w:rsidRDefault="001866A6" w:rsidP="001866A6">
                            <w:r>
                              <w:t>Time Allowed: 1</w:t>
                            </w:r>
                            <w:r w:rsidR="00F244E1">
                              <w:t>0</w:t>
                            </w:r>
                            <w:r>
                              <w:t xml:space="preserve"> Minutes. </w:t>
                            </w:r>
                          </w:p>
                          <w:p w:rsidR="001866A6" w:rsidRDefault="001866A6" w:rsidP="001866A6">
                            <w:r>
                              <w:t>Total Marks: 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80F239" id="_x0000_s1029" type="#_x0000_t202" style="position:absolute;margin-left:283.55pt;margin-top:0;width:165.7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">
                <v:textbox style="mso-fit-shape-to-text:t">
                  <w:txbxContent>
                    <w:p w:rsidR="001866A6" w:rsidRDefault="001866A6" w:rsidP="001866A6">
                      <w:r>
                        <w:t>Time Allowed: 1</w:t>
                      </w:r>
                      <w:r w:rsidR="00F244E1">
                        <w:t>0</w:t>
                      </w:r>
                      <w:r>
                        <w:t xml:space="preserve"> Minutes. </w:t>
                      </w:r>
                    </w:p>
                    <w:p w:rsidR="001866A6" w:rsidRDefault="001866A6" w:rsidP="001866A6">
                      <w:r>
                        <w:t>Total Marks: 5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44716">
        <w:rPr>
          <w:rFonts w:ascii="Times New Roman" w:eastAsia="Calibri" w:hAnsi="Times New Roman" w:cs="Times New Roman"/>
          <w:b/>
          <w:bCs/>
        </w:rPr>
        <w:t>Section 4: Cards</w:t>
      </w:r>
      <w:r w:rsidRPr="001866A6">
        <w:rPr>
          <w:rFonts w:ascii="Times New Roman" w:eastAsia="Calibri" w:hAnsi="Times New Roman" w:cs="Times New Roman"/>
          <w:noProof/>
        </w:rPr>
        <w:drawing>
          <wp:inline distT="0" distB="0" distL="0" distR="0" wp14:anchorId="5801113A" wp14:editId="3BFECACB">
            <wp:extent cx="5271655" cy="2170271"/>
            <wp:effectExtent l="0" t="0" r="5715" b="1905"/>
            <wp:docPr id="14128248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82483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22474" cy="219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6A6" w:rsidRPr="00044716" w:rsidRDefault="001866A6">
      <w:pPr>
        <w:spacing w:before="280"/>
        <w:rPr>
          <w:rFonts w:ascii="Times New Roman" w:eastAsia="Calibri" w:hAnsi="Times New Roman" w:cs="Times New Roman"/>
          <w:b/>
          <w:bCs/>
        </w:rPr>
      </w:pPr>
      <w:r w:rsidRPr="00044716">
        <w:rPr>
          <w:rFonts w:ascii="Times New Roman" w:eastAsia="Calibri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37E6EC4" wp14:editId="546C4286">
                <wp:simplePos x="0" y="0"/>
                <wp:positionH relativeFrom="margin">
                  <wp:posOffset>3948083</wp:posOffset>
                </wp:positionH>
                <wp:positionV relativeFrom="paragraph">
                  <wp:posOffset>181149</wp:posOffset>
                </wp:positionV>
                <wp:extent cx="2105025" cy="1404620"/>
                <wp:effectExtent l="0" t="0" r="28575" b="18415"/>
                <wp:wrapSquare wrapText="bothSides"/>
                <wp:docPr id="11398068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6A6" w:rsidRDefault="001866A6" w:rsidP="001866A6">
                            <w:r>
                              <w:t xml:space="preserve">Time Allowed: 20 Minutes. </w:t>
                            </w:r>
                          </w:p>
                          <w:p w:rsidR="001866A6" w:rsidRDefault="001866A6" w:rsidP="001866A6">
                            <w:r>
                              <w:t>Total Marks: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7E6EC4" id="_x0000_s1030" type="#_x0000_t202" style="position:absolute;margin-left:310.85pt;margin-top:14.25pt;width:165.7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">
                <v:textbox style="mso-fit-shape-to-text:t">
                  <w:txbxContent>
                    <w:p w:rsidR="001866A6" w:rsidRDefault="001866A6" w:rsidP="001866A6">
                      <w:r>
                        <w:t xml:space="preserve">Time Allowed: 20 Minutes. </w:t>
                      </w:r>
                    </w:p>
                    <w:p w:rsidR="001866A6" w:rsidRDefault="001866A6" w:rsidP="001866A6">
                      <w:r>
                        <w:t>Total Marks: 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44716">
        <w:rPr>
          <w:rFonts w:ascii="Times New Roman" w:eastAsia="Calibri" w:hAnsi="Times New Roman" w:cs="Times New Roman"/>
          <w:b/>
          <w:bCs/>
        </w:rPr>
        <w:t xml:space="preserve">Section 4: </w:t>
      </w:r>
      <w:r w:rsidR="00044716" w:rsidRPr="00044716">
        <w:rPr>
          <w:rFonts w:ascii="Times New Roman" w:eastAsia="Calibri" w:hAnsi="Times New Roman" w:cs="Times New Roman"/>
          <w:b/>
          <w:bCs/>
        </w:rPr>
        <w:t>offers</w:t>
      </w: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w:drawing>
          <wp:inline distT="0" distB="0" distL="0" distR="0" wp14:anchorId="574E18EB" wp14:editId="459E008D">
            <wp:extent cx="5270500" cy="3031490"/>
            <wp:effectExtent l="0" t="0" r="6350" b="0"/>
            <wp:docPr id="791071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07112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Pr="00044716" w:rsidRDefault="001866A6">
      <w:pPr>
        <w:spacing w:before="280"/>
        <w:rPr>
          <w:rFonts w:ascii="Times New Roman" w:eastAsia="Calibri" w:hAnsi="Times New Roman" w:cs="Times New Roman"/>
          <w:b/>
          <w:bCs/>
        </w:rPr>
      </w:pPr>
      <w:r w:rsidRPr="00044716">
        <w:rPr>
          <w:rFonts w:ascii="Times New Roman" w:eastAsia="Calibri" w:hAnsi="Times New Roman" w:cs="Times New Roman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345D8CA" wp14:editId="299A6DCA">
                <wp:simplePos x="0" y="0"/>
                <wp:positionH relativeFrom="margin">
                  <wp:posOffset>3574357</wp:posOffset>
                </wp:positionH>
                <wp:positionV relativeFrom="paragraph">
                  <wp:posOffset>189577</wp:posOffset>
                </wp:positionV>
                <wp:extent cx="2105025" cy="1404620"/>
                <wp:effectExtent l="0" t="0" r="28575" b="18415"/>
                <wp:wrapSquare wrapText="bothSides"/>
                <wp:docPr id="18091495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866A6" w:rsidRDefault="001866A6" w:rsidP="001866A6">
                            <w:r>
                              <w:t xml:space="preserve">Time Allowed: 10 Minutes. </w:t>
                            </w:r>
                          </w:p>
                          <w:p w:rsidR="001866A6" w:rsidRDefault="001866A6" w:rsidP="001866A6">
                            <w:r>
                              <w:t>Total Marks: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345D8CA" id="_x0000_s1031" type="#_x0000_t202" style="position:absolute;margin-left:281.45pt;margin-top:14.95pt;width:165.7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">
                <v:textbox style="mso-fit-shape-to-text:t">
                  <w:txbxContent>
                    <w:p w:rsidR="001866A6" w:rsidRDefault="001866A6" w:rsidP="001866A6">
                      <w:r>
                        <w:t xml:space="preserve">Time Allowed: 10 Minutes. </w:t>
                      </w:r>
                    </w:p>
                    <w:p w:rsidR="001866A6" w:rsidRDefault="001866A6" w:rsidP="001866A6">
                      <w:r>
                        <w:t>Total Marks: 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044716">
        <w:rPr>
          <w:rFonts w:ascii="Times New Roman" w:eastAsia="Calibri" w:hAnsi="Times New Roman" w:cs="Times New Roman"/>
          <w:b/>
          <w:bCs/>
        </w:rPr>
        <w:t>Section 5: Form (Just make the form -  no need to add RE).</w:t>
      </w: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w:drawing>
          <wp:inline distT="0" distB="0" distL="0" distR="0" wp14:anchorId="22D674E7" wp14:editId="342443A5">
            <wp:extent cx="5270500" cy="3303270"/>
            <wp:effectExtent l="0" t="0" r="6350" b="0"/>
            <wp:docPr id="7673138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731388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330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6A6" w:rsidRDefault="00F244E1">
      <w:pPr>
        <w:spacing w:before="280"/>
        <w:rPr>
          <w:rFonts w:ascii="Times New Roman" w:eastAsia="Calibri" w:hAnsi="Times New Roman" w:cs="Times New Roman"/>
        </w:rPr>
      </w:pPr>
      <w:r w:rsidRPr="001866A6">
        <w:rPr>
          <w:rFonts w:ascii="Times New Roman" w:eastAsia="Calibri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826528A" wp14:editId="51395797">
                <wp:simplePos x="0" y="0"/>
                <wp:positionH relativeFrom="margin">
                  <wp:posOffset>3733165</wp:posOffset>
                </wp:positionH>
                <wp:positionV relativeFrom="paragraph">
                  <wp:posOffset>349424</wp:posOffset>
                </wp:positionV>
                <wp:extent cx="2105025" cy="1404620"/>
                <wp:effectExtent l="0" t="0" r="28575" b="18415"/>
                <wp:wrapSquare wrapText="bothSides"/>
                <wp:docPr id="1066495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244E1" w:rsidRDefault="00F244E1" w:rsidP="00F244E1">
                            <w:r>
                              <w:t xml:space="preserve">Time Allowed: 10 Minutes. </w:t>
                            </w:r>
                          </w:p>
                          <w:p w:rsidR="00F244E1" w:rsidRDefault="00F244E1" w:rsidP="00F244E1">
                            <w:r>
                              <w:t>Total Marks: 1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826528A" id="_x0000_s1032" type="#_x0000_t202" style="position:absolute;margin-left:293.95pt;margin-top:27.5pt;width:165.7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">
                <v:textbox style="mso-fit-shape-to-text:t">
                  <w:txbxContent>
                    <w:p w:rsidR="00F244E1" w:rsidRDefault="00F244E1" w:rsidP="00F244E1">
                      <w:r>
                        <w:t xml:space="preserve">Time Allowed: 10 Minutes. </w:t>
                      </w:r>
                    </w:p>
                    <w:p w:rsidR="00F244E1" w:rsidRDefault="00F244E1" w:rsidP="00F244E1">
                      <w:r>
                        <w:t>Total Marks: 1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1866A6" w:rsidRPr="00044716" w:rsidRDefault="001866A6">
      <w:pPr>
        <w:spacing w:before="280"/>
        <w:rPr>
          <w:rFonts w:ascii="Times New Roman" w:eastAsia="Calibri" w:hAnsi="Times New Roman" w:cs="Times New Roman"/>
          <w:b/>
          <w:bCs/>
        </w:rPr>
      </w:pPr>
      <w:r w:rsidRPr="00044716">
        <w:rPr>
          <w:rFonts w:ascii="Times New Roman" w:eastAsia="Calibri" w:hAnsi="Times New Roman" w:cs="Times New Roman"/>
          <w:b/>
          <w:bCs/>
        </w:rPr>
        <w:t>Section 6: Footer</w:t>
      </w:r>
    </w:p>
    <w:p w:rsidR="00F244E1" w:rsidRDefault="00F244E1">
      <w:pPr>
        <w:spacing w:before="280"/>
        <w:rPr>
          <w:rFonts w:ascii="Times New Roman" w:eastAsia="Calibri" w:hAnsi="Times New Roman" w:cs="Times New Roman"/>
        </w:rPr>
      </w:pPr>
      <w:r w:rsidRPr="00F244E1">
        <w:rPr>
          <w:rFonts w:ascii="Times New Roman" w:eastAsia="Calibri" w:hAnsi="Times New Roman" w:cs="Times New Roman"/>
          <w:noProof/>
        </w:rPr>
        <w:drawing>
          <wp:inline distT="0" distB="0" distL="0" distR="0" wp14:anchorId="18B3071B" wp14:editId="71E2BCAF">
            <wp:extent cx="5270500" cy="2174240"/>
            <wp:effectExtent l="0" t="0" r="6350" b="0"/>
            <wp:docPr id="151693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9384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2174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66A6" w:rsidRDefault="001866A6">
      <w:pPr>
        <w:spacing w:before="280"/>
        <w:rPr>
          <w:rFonts w:ascii="Times New Roman" w:eastAsia="Calibri" w:hAnsi="Times New Roman" w:cs="Times New Roman"/>
        </w:rPr>
      </w:pPr>
    </w:p>
    <w:p w:rsidR="001866A6" w:rsidRPr="008D159B" w:rsidRDefault="001866A6">
      <w:pPr>
        <w:spacing w:before="280"/>
        <w:rPr>
          <w:rFonts w:ascii="Times New Roman" w:eastAsia="Calibri" w:hAnsi="Times New Roman" w:cs="Times New Roman"/>
        </w:rPr>
      </w:pPr>
    </w:p>
    <w:sectPr w:rsidR="001866A6" w:rsidRPr="008D159B">
      <w:pgSz w:w="11900" w:h="16840"/>
      <w:pgMar w:top="1440" w:right="1800" w:bottom="1440" w:left="180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D46FB"/>
    <w:multiLevelType w:val="multilevel"/>
    <w:tmpl w:val="AB686050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6011EC"/>
    <w:multiLevelType w:val="multilevel"/>
    <w:tmpl w:val="A1DCE42A"/>
    <w:lvl w:ilvl="0">
      <w:start w:val="1"/>
      <w:numFmt w:val="decimal"/>
      <w:lvlText w:val="%1-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48502727">
    <w:abstractNumId w:val="0"/>
  </w:num>
  <w:num w:numId="2" w16cid:durableId="6520312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wMTUyMbU0NzW1MDBW0lEKTi0uzszPAykwqgUAA52elywAAAA="/>
  </w:docVars>
  <w:rsids>
    <w:rsidRoot w:val="00435BB9"/>
    <w:rsid w:val="00044716"/>
    <w:rsid w:val="0004747B"/>
    <w:rsid w:val="001866A6"/>
    <w:rsid w:val="001A47D9"/>
    <w:rsid w:val="00350286"/>
    <w:rsid w:val="00435BB9"/>
    <w:rsid w:val="00597DBD"/>
    <w:rsid w:val="00597EB8"/>
    <w:rsid w:val="00614456"/>
    <w:rsid w:val="0064645D"/>
    <w:rsid w:val="008D159B"/>
    <w:rsid w:val="00910778"/>
    <w:rsid w:val="00953685"/>
    <w:rsid w:val="00B03116"/>
    <w:rsid w:val="00F244E1"/>
    <w:rsid w:val="00FB2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AEC96C"/>
  <w15:docId w15:val="{8E78C604-1285-4456-91E0-53D145F703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3405"/>
  </w:style>
  <w:style w:type="paragraph" w:styleId="Heading1">
    <w:name w:val="heading 1"/>
    <w:basedOn w:val="Normal"/>
    <w:link w:val="Heading1Char"/>
    <w:uiPriority w:val="9"/>
    <w:qFormat/>
    <w:rsid w:val="00560AF8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60AF8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560AF8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60AF8"/>
    <w:rPr>
      <w:rFonts w:ascii="Times" w:hAnsi="Times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60AF8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60AF8"/>
    <w:rPr>
      <w:color w:val="0000FF"/>
      <w:u w:val="single"/>
    </w:rPr>
  </w:style>
  <w:style w:type="character" w:styleId="HTMLTypewriter">
    <w:name w:val="HTML Typewriter"/>
    <w:basedOn w:val="DefaultParagraphFont"/>
    <w:uiPriority w:val="99"/>
    <w:semiHidden/>
    <w:unhideWhenUsed/>
    <w:rsid w:val="00560AF8"/>
    <w:rPr>
      <w:rFonts w:ascii="Courier" w:eastAsiaTheme="minorEastAsia" w:hAnsi="Courier" w:cs="Courier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60AF8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0AF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0AF8"/>
    <w:rPr>
      <w:rFonts w:ascii="Courier" w:hAnsi="Courier" w:cs="Courier"/>
      <w:sz w:val="20"/>
      <w:szCs w:val="20"/>
    </w:rPr>
  </w:style>
  <w:style w:type="paragraph" w:styleId="ListParagraph">
    <w:name w:val="List Paragraph"/>
    <w:basedOn w:val="Normal"/>
    <w:uiPriority w:val="34"/>
    <w:qFormat/>
    <w:rsid w:val="00125441"/>
    <w:pPr>
      <w:spacing w:after="200" w:line="276" w:lineRule="auto"/>
      <w:ind w:left="720"/>
      <w:contextualSpacing/>
    </w:pPr>
    <w:rPr>
      <w:rFonts w:eastAsiaTheme="minorHAns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125441"/>
    <w:rPr>
      <w:rFonts w:eastAsiaTheme="minorHAnsi"/>
    </w:rPr>
  </w:style>
  <w:style w:type="paragraph" w:styleId="NoSpacing">
    <w:name w:val="No Spacing"/>
    <w:link w:val="NoSpacingChar"/>
    <w:uiPriority w:val="1"/>
    <w:qFormat/>
    <w:rsid w:val="00125441"/>
    <w:rPr>
      <w:rFonts w:eastAsiaTheme="minorHAnsi"/>
    </w:rPr>
  </w:style>
  <w:style w:type="paragraph" w:styleId="BodyText">
    <w:name w:val="Body Text"/>
    <w:basedOn w:val="Normal"/>
    <w:link w:val="BodyTextChar"/>
    <w:rsid w:val="00125441"/>
    <w:pPr>
      <w:jc w:val="both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rsid w:val="00125441"/>
    <w:rPr>
      <w:rFonts w:ascii="Times New Roman" w:eastAsia="Times New Roman" w:hAnsi="Times New Roman" w:cs="Times New Roman"/>
    </w:rPr>
  </w:style>
  <w:style w:type="paragraph" w:customStyle="1" w:styleId="Description">
    <w:name w:val="Description"/>
    <w:basedOn w:val="NoSpacing"/>
    <w:link w:val="DescriptionChar"/>
    <w:qFormat/>
    <w:rsid w:val="00125441"/>
    <w:pPr>
      <w:jc w:val="center"/>
    </w:pPr>
    <w:rPr>
      <w:rFonts w:ascii="Calibri" w:eastAsia="Calibri" w:hAnsi="Calibri" w:cs="Times New Roman"/>
      <w:b/>
      <w:color w:val="000000"/>
      <w:sz w:val="20"/>
      <w:szCs w:val="20"/>
    </w:rPr>
  </w:style>
  <w:style w:type="character" w:customStyle="1" w:styleId="DescriptionChar">
    <w:name w:val="Description Char"/>
    <w:basedOn w:val="NoSpacingChar"/>
    <w:link w:val="Description"/>
    <w:rsid w:val="00125441"/>
    <w:rPr>
      <w:rFonts w:ascii="Calibri" w:eastAsia="Calibri" w:hAnsi="Calibri" w:cs="Times New Roman"/>
      <w:b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44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441"/>
    <w:rPr>
      <w:rFonts w:ascii="Lucida Grande" w:hAnsi="Lucida Grande" w:cs="Lucida Grande"/>
      <w:sz w:val="18"/>
      <w:szCs w:val="18"/>
    </w:rPr>
  </w:style>
  <w:style w:type="paragraph" w:styleId="PlainText">
    <w:name w:val="Plain Text"/>
    <w:basedOn w:val="Normal"/>
    <w:link w:val="PlainTextChar"/>
    <w:uiPriority w:val="99"/>
    <w:unhideWhenUsed/>
    <w:rsid w:val="00F843FA"/>
    <w:rPr>
      <w:rFonts w:ascii="Consolas" w:eastAsia="Calibri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843FA"/>
    <w:rPr>
      <w:rFonts w:ascii="Consolas" w:eastAsia="Calibri" w:hAnsi="Consolas" w:cs="Times New Roman"/>
      <w:sz w:val="21"/>
      <w:szCs w:val="21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LrL2ry4HVPV1Jbf3g67GPg+9D+Q==">AMUW2mXcxPq6TAJo9nSMocEJOHZI+J+4nL/IoqD/zSP1SDXv9jiSd/SQlpcK4cBgNPhyg9KY1DocaF0gmsgy5manU+Vzv+tm284/jP31icHyD6+dKphuJvE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eem Ahmad</dc:creator>
  <cp:lastModifiedBy>MUHAMMAD UMAIR MUNIR</cp:lastModifiedBy>
  <cp:revision>9</cp:revision>
  <dcterms:created xsi:type="dcterms:W3CDTF">2023-05-17T20:12:00Z</dcterms:created>
  <dcterms:modified xsi:type="dcterms:W3CDTF">2023-09-04T08:36:00Z</dcterms:modified>
</cp:coreProperties>
</file>